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24E01FD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>Termokamery</w:t>
      </w:r>
      <w:r w:rsidR="00265F07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2</w:t>
      </w:r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65F07" w:rsidRPr="00265F07">
        <w:rPr>
          <w:rFonts w:ascii="Arial Narrow" w:hAnsi="Arial Narrow" w:cs="Helvetica"/>
          <w:sz w:val="22"/>
          <w:szCs w:val="22"/>
          <w:shd w:val="clear" w:color="auto" w:fill="FFFFFF"/>
        </w:rPr>
        <w:t>57489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3F53526" w:rsidR="009C64DB" w:rsidRPr="00265F07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r w:rsidR="00F33C1E">
        <w:rPr>
          <w:rFonts w:ascii="Arial Narrow" w:hAnsi="Arial Narrow"/>
          <w:sz w:val="22"/>
          <w:szCs w:val="22"/>
        </w:rPr>
        <w:t>termokamier</w:t>
      </w:r>
      <w:r w:rsidR="00F33C1E" w:rsidRPr="00FB4A05">
        <w:rPr>
          <w:rFonts w:ascii="Arial Narrow" w:hAnsi="Arial Narrow"/>
          <w:sz w:val="22"/>
          <w:szCs w:val="22"/>
        </w:rPr>
        <w:t xml:space="preserve"> a s tým súvisiace služby</w:t>
      </w:r>
      <w:r w:rsidR="00265F07" w:rsidRPr="00265F07">
        <w:rPr>
          <w:rFonts w:ascii="Arial Narrow" w:hAnsi="Arial Narrow"/>
          <w:sz w:val="22"/>
          <w:szCs w:val="22"/>
        </w:rPr>
        <w:t xml:space="preserve"> pre úrad kriminalistickej techniky</w:t>
      </w:r>
      <w:r w:rsidRPr="00265F07">
        <w:rPr>
          <w:rFonts w:ascii="Arial Narrow" w:hAnsi="Arial Narrow"/>
          <w:sz w:val="22"/>
          <w:szCs w:val="22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7173231" w:rsidR="00CC3451" w:rsidRP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D72D3">
        <w:rPr>
          <w:rFonts w:ascii="Arial Narrow" w:hAnsi="Arial Narrow"/>
          <w:sz w:val="22"/>
          <w:szCs w:val="22"/>
          <w:lang w:val="sk-SK"/>
        </w:rPr>
        <w:t xml:space="preserve">38636000-2 </w:t>
      </w:r>
      <w:r>
        <w:rPr>
          <w:rFonts w:ascii="Arial Narrow" w:hAnsi="Arial Narrow"/>
          <w:sz w:val="22"/>
          <w:szCs w:val="22"/>
          <w:lang w:val="sk-SK"/>
        </w:rPr>
        <w:tab/>
      </w:r>
      <w:r w:rsidRPr="003D72D3">
        <w:rPr>
          <w:rFonts w:ascii="Arial Narrow" w:hAnsi="Arial Narrow"/>
          <w:sz w:val="22"/>
          <w:szCs w:val="22"/>
          <w:lang w:val="sk-SK"/>
        </w:rPr>
        <w:t>Špecializované optické prístroje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B45AA97" w14:textId="29164D71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777777" w:rsidR="003F10C9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</w:p>
    <w:p w14:paraId="4F0C1138" w14:textId="44B8C428" w:rsidR="00A1093F" w:rsidRPr="00A1093F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zaškolenie personálu na obsluhu zariadenia pre minimálne 15 osôb</w:t>
      </w:r>
      <w:r w:rsidR="00257043">
        <w:rPr>
          <w:rFonts w:ascii="Arial Narrow" w:hAnsi="Arial Narrow"/>
          <w:sz w:val="22"/>
          <w:szCs w:val="22"/>
          <w:lang w:val="sk-SK"/>
        </w:rPr>
        <w:t xml:space="preserve"> </w:t>
      </w:r>
      <w:r w:rsidR="00257043" w:rsidRPr="00257043">
        <w:rPr>
          <w:rFonts w:ascii="Arial Narrow" w:hAnsi="Arial Narrow"/>
          <w:sz w:val="22"/>
          <w:szCs w:val="22"/>
        </w:rPr>
        <w:t>v rozsahu min. 3hod</w:t>
      </w:r>
      <w:r w:rsidRPr="00A1093F">
        <w:rPr>
          <w:rFonts w:ascii="Arial Narrow" w:hAnsi="Arial Narrow"/>
          <w:sz w:val="22"/>
          <w:szCs w:val="22"/>
        </w:rPr>
        <w:t xml:space="preserve"> (po dohode s dodávateľom bude zaškolenie realizované maximálne do 2 mesiacov odo dňa dodania tovaru a to v priestoroch ÚKT P PZ, Mierová č. 162, Bratislava),</w:t>
      </w:r>
    </w:p>
    <w:p w14:paraId="3FE088F0" w14:textId="77777777" w:rsidR="00A1093F" w:rsidRPr="00A1093F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poskytovanie technickej podpory počas trvania záruky s podmienkou zaslania e-mailovej odpovede najneskôr do nasledujúceho pracovného dňa,</w:t>
      </w:r>
    </w:p>
    <w:p w14:paraId="23F236EE" w14:textId="77777777" w:rsidR="00A1093F" w:rsidRPr="00A1093F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poskytovanie 24h online odbornej podpory počas trvania záruky cez e-mail, telefón, prípadne pomocou aplikácie, s podmienkou komunikácie v slovenskom alebo českom jazyku, nie pomocou umelej inteligencie,</w:t>
      </w:r>
    </w:p>
    <w:p w14:paraId="17A1F67F" w14:textId="5ED6C558" w:rsidR="009B4615" w:rsidRPr="002A5808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potvrdený dodací list/preberací protokol je podkladom k vystaveniu faktúry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24B0BF03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257043" w:rsidRPr="00257043">
        <w:rPr>
          <w:rFonts w:ascii="Arial Narrow" w:hAnsi="Arial Narrow"/>
          <w:b/>
          <w:bCs/>
          <w:sz w:val="22"/>
          <w:szCs w:val="22"/>
        </w:rPr>
        <w:t>5 ročnú</w:t>
      </w:r>
      <w:r w:rsidR="00BE0C6B" w:rsidRPr="00257043">
        <w:rPr>
          <w:rFonts w:ascii="Arial Narrow" w:hAnsi="Arial Narrow"/>
          <w:b/>
          <w:bCs/>
          <w:sz w:val="22"/>
          <w:szCs w:val="22"/>
        </w:rPr>
        <w:t xml:space="preserve"> záručnú dobu</w:t>
      </w:r>
      <w:r w:rsidR="00BE0C6B" w:rsidRPr="00945732">
        <w:rPr>
          <w:rFonts w:ascii="Arial Narrow" w:hAnsi="Arial Narrow"/>
          <w:sz w:val="22"/>
          <w:szCs w:val="22"/>
        </w:rPr>
        <w:t xml:space="preserve">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33B75EE9" w14:textId="77777777" w:rsidR="00257043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2B9CA6CA" w14:textId="37EA2F45" w:rsidR="00257043" w:rsidRDefault="00257043" w:rsidP="00257043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Overenie záruky </w:t>
      </w:r>
      <w:r w:rsidRPr="00257043">
        <w:rPr>
          <w:rFonts w:ascii="Arial Narrow" w:hAnsi="Arial Narrow"/>
          <w:sz w:val="22"/>
          <w:szCs w:val="22"/>
        </w:rPr>
        <w:t>prostredníctvom support kontaktnej siete výrobcu alebo distribútora</w:t>
      </w:r>
      <w:r>
        <w:rPr>
          <w:rFonts w:ascii="Arial Narrow" w:hAnsi="Arial Narrow"/>
          <w:sz w:val="22"/>
          <w:szCs w:val="22"/>
        </w:rPr>
        <w:t>.</w:t>
      </w:r>
    </w:p>
    <w:p w14:paraId="404A3159" w14:textId="77777777" w:rsidR="003F10C9" w:rsidRDefault="003F10C9" w:rsidP="003F10C9">
      <w:pPr>
        <w:pStyle w:val="Odsekzoznamu"/>
        <w:rPr>
          <w:rFonts w:ascii="Arial Narrow" w:hAnsi="Arial Narrow"/>
          <w:sz w:val="22"/>
          <w:szCs w:val="22"/>
        </w:rPr>
      </w:pPr>
    </w:p>
    <w:p w14:paraId="1657B70A" w14:textId="0100358D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798D0AAB" w14:textId="77777777" w:rsidR="00257043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0013255D" w14:textId="4415D56C" w:rsidR="00257043" w:rsidRDefault="0025704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257043">
        <w:rPr>
          <w:rFonts w:ascii="Arial Narrow" w:hAnsi="Arial Narrow"/>
          <w:b/>
          <w:bCs/>
          <w:sz w:val="22"/>
          <w:szCs w:val="22"/>
        </w:rPr>
        <w:t>Kalibrácia termokamery</w:t>
      </w:r>
      <w:r>
        <w:rPr>
          <w:rFonts w:ascii="Arial Narrow" w:hAnsi="Arial Narrow"/>
          <w:sz w:val="22"/>
          <w:szCs w:val="22"/>
        </w:rPr>
        <w:t>:</w:t>
      </w:r>
    </w:p>
    <w:p w14:paraId="7F367138" w14:textId="77777777" w:rsidR="00257043" w:rsidRDefault="00257043" w:rsidP="00257043">
      <w:pPr>
        <w:pStyle w:val="Odsekzoznamu"/>
        <w:rPr>
          <w:rFonts w:ascii="Times New Roman" w:hAnsi="Times New Roman"/>
          <w:sz w:val="22"/>
          <w:szCs w:val="22"/>
        </w:rPr>
      </w:pPr>
    </w:p>
    <w:p w14:paraId="697B894F" w14:textId="3C50B4D7" w:rsidR="00257043" w:rsidRPr="00257043" w:rsidRDefault="00257043" w:rsidP="00257043">
      <w:pPr>
        <w:pStyle w:val="Default"/>
        <w:numPr>
          <w:ilvl w:val="0"/>
          <w:numId w:val="8"/>
        </w:numPr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257043"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  <w:t>podľa OIML R 141</w:t>
      </w:r>
    </w:p>
    <w:p w14:paraId="14A96295" w14:textId="22F59B12" w:rsidR="00257043" w:rsidRPr="00257043" w:rsidRDefault="00257043" w:rsidP="0025704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257043">
        <w:rPr>
          <w:rFonts w:ascii="Arial Narrow" w:hAnsi="Arial Narrow"/>
          <w:sz w:val="22"/>
          <w:szCs w:val="22"/>
          <w:lang w:val="sk-SK"/>
        </w:rPr>
        <w:lastRenderedPageBreak/>
        <w:t>podmienka je predložiť pri dodaní termokamery doklad (napr. kalibračný postup) v slovenskom alebo českom jazyku, alebo úradne preložený do slovenského alebo českého jazyka preukazujúci vykonanie kalibrácie termokamery podľa odporučenia OIML R 141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34055BF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F33C1E">
        <w:rPr>
          <w:rFonts w:ascii="Arial Narrow" w:hAnsi="Arial Narrow"/>
          <w:sz w:val="22"/>
          <w:szCs w:val="22"/>
        </w:rPr>
        <w:t>12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F1C6436" w14:textId="77777777" w:rsidR="007D73C1" w:rsidRPr="007D73C1" w:rsidRDefault="00F33C1E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D73C1">
        <w:rPr>
          <w:rFonts w:ascii="Arial Narrow" w:hAnsi="Arial Narrow"/>
          <w:sz w:val="22"/>
          <w:szCs w:val="22"/>
          <w:lang w:val="sk-SK"/>
        </w:rPr>
        <w:t>Sklad SITB MV SR Račianska 45, zo strany Legerského 1, 832 56 Bratislava</w:t>
      </w:r>
    </w:p>
    <w:p w14:paraId="5FEB853A" w14:textId="77777777" w:rsidR="007D73C1" w:rsidRPr="007D73C1" w:rsidRDefault="007D73C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2F3D5B7D" w:rsidR="00B11B1D" w:rsidRPr="007D73C1" w:rsidRDefault="00811C1E" w:rsidP="00E35B2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D73C1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7D73C1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7D73C1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9"/>
        <w:gridCol w:w="3434"/>
        <w:gridCol w:w="1761"/>
        <w:gridCol w:w="1875"/>
      </w:tblGrid>
      <w:tr w:rsidR="004B7F5C" w:rsidRPr="00945732" w14:paraId="669BC07D" w14:textId="77777777" w:rsidTr="001D3B87">
        <w:trPr>
          <w:trHeight w:val="21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0CC6CEBE" w:rsidR="004B7F5C" w:rsidRPr="00945732" w:rsidRDefault="005E26FE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</w:t>
            </w:r>
            <w:r w:rsidR="004B7F5C"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</w:t>
            </w: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uchádzač </w:t>
            </w:r>
            <w:r w:rsidR="004B7F5C"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doplní</w:t>
            </w:r>
            <w:r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len PRÁZDNE POLIA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D3B87">
        <w:trPr>
          <w:trHeight w:val="5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709CB45D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F33C1E"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kamera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9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105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D3B87">
        <w:trPr>
          <w:trHeight w:val="347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36B1D744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9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D3B87">
        <w:trPr>
          <w:trHeight w:val="36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D3B87">
        <w:trPr>
          <w:trHeight w:val="300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65C3A74F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2097C4A2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8106" w14:textId="56264A81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ručná termokamera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1DD976DE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62E88F76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F520" w14:textId="795F4361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detektor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1A4D1" w14:textId="160517D3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nechladený mikrobolometer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3CB7C0" w14:textId="3AB1F6CB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201B6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0B5593DF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3823" w14:textId="56A8D9D9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plotný rozsah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60D1" w14:textId="5C6FAEC6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d min. -20 °C do min. 2000 °C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E246A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7E553" w14:textId="5855A2E9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72EA4046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F881A4" w14:textId="26BA2C2E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snímač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2579B" w14:textId="27854F16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min. 1000x700 pixelov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7B43F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A8DAF" w14:textId="6857A453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2201BD4B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65FE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BCB24" w14:textId="3B4B024C" w:rsidR="005E26FE" w:rsidRPr="00A1093F" w:rsidRDefault="005E26FE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funkcia zvýšenia rozlíšenia pomocou funkcie snímania viacnásobného obrazu a softvérového zloženia obrázku s 4x vyšším rozlíšení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D064E" w14:textId="5F5DD0AA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7E390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041D303B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E573" w14:textId="4F3DAC17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ostup (veľkosť) pixelov snímač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2473" w14:textId="6A5F49B4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>≥ 16μ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B280B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C06C9" w14:textId="054802A3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494CDEAF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0771" w14:textId="0BFFBDDC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pelná citlivosť (presnosť merania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5F95" w14:textId="649B6FC1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≤ 0,03 °C pri 30 °C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E8F53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D45D5" w14:textId="2D1AECAA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6F0D8D48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453F" w14:textId="6D2349AE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snosť meran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3C41" w14:textId="3A1B387F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ax. ±2°C/±2%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DF768F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D4354D" w14:textId="7CF6069A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1E41D525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9C044" w14:textId="7DCE9137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budovaná digitálna kamera pre viditeľné spektrum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9FFB" w14:textId="415343DE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farebná, rozlíšenie min. 5Mpx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7351A0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F411E" w14:textId="056841C7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0052D29F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E5ACB" w14:textId="78A5F8AB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ľadáčik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0FA4" w14:textId="325F6C6C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ÁNO, možnosť vypnutia displeja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9ABDA7" w14:textId="0BB01E47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6A768D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6F8530E7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1BDA4" w14:textId="1241A48C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Ohnisková vzdialenosť (vzdialenosť zaostrenia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4E617" w14:textId="6BC5B5D8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- štandardný objektív – 35-45 mm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BCBF5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DC5A69" w14:textId="7E8638FF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3584E860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3461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5C48" w14:textId="33194701" w:rsidR="005E26FE" w:rsidRPr="00A1093F" w:rsidRDefault="005E26FE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širokouhlý objektív – 18-28 m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271758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72EA2" w14:textId="60D1A47E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0634BAE7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8A4F06" w14:textId="7B523C0A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orný uhol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5293" w14:textId="208EC54D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- štandardného objektívu - min. 26° x 19,5°; max. 30° x 25°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9AB07D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717224" w14:textId="7E45791B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67218501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77163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D203" w14:textId="2C71B08C" w:rsidR="005E26FE" w:rsidRPr="00A1093F" w:rsidRDefault="005E26FE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širokouhlého objektívu – min. 40° x 30°; max. 55° x 45°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677E9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32EFAD" w14:textId="0BF86A4F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23EBD980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47C22" w14:textId="1CD639C8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ostrovanie termosnímko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E60B" w14:textId="77777777" w:rsidR="00A1093F" w:rsidRPr="00A1093F" w:rsidRDefault="00A1093F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automatické zaostrovanie v celom zornom poli</w:t>
            </w:r>
          </w:p>
          <w:p w14:paraId="01DB151F" w14:textId="1FBD3EC4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 funkcia ručného ostrenia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C607F9" w14:textId="4A44055B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2CC0C3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550021DD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4B330" w14:textId="617361BB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EFE2" w14:textId="5505BE2A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"prelínanie obrazu" - medzi infračerveným a viditeľným spektro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419AD2" w14:textId="62B52EB4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6D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DD75E2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634EB6AE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19AC9C" w14:textId="77777777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93F9" w14:textId="4BE21117" w:rsidR="005E26FE" w:rsidRPr="00A1093F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možnosť merania teploty stredového bodu, vyhľadávanie maximálnej a minimálnej teploty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C6CE2" w14:textId="5BCD8C86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6D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49E123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0F3E8BB9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E38425" w14:textId="77777777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13670" w14:textId="3AB66EA1" w:rsidR="005E26FE" w:rsidRPr="00A1093F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možnosť uloženia užívateľského nastavenia meracích oblastí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A24CF6" w14:textId="7794E869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6D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6F773F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0B20AF44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FFE0" w14:textId="77777777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EF843" w14:textId="261D81B5" w:rsidR="005E26FE" w:rsidRPr="00A1093F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funkcia izotermy – farebné zvýraznenie objektov s teplotou NAD, MEDZI alebo POD limitom (vhodné pre vyhľadávanie osôb, diagnostiku budov, vyhľadávanie závad)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6EB8B" w14:textId="26A50E64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6D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71F18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6B7F2A6C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F817B" w14:textId="227925FE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drôtové pripoj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71AE3" w14:textId="7FD79606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WIFI alebo Bluetooth (poprípade oboje)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5F29B8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D0349C" w14:textId="41D799F9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5F080414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A31E" w14:textId="1CB339B2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eografické informác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8494" w14:textId="0CA37279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GPS, kompas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9ACA9A" w14:textId="073AAEF7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5B4F90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34C60273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5DB920" w14:textId="22B932E3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súboro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3D871" w14:textId="20B2FE92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- rádiometrické snímky JPEG na SD kartu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33C64" w14:textId="7156F479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0C443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69C6D43A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2533" w14:textId="77777777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1E8C7" w14:textId="2FE2891E" w:rsidR="005E26FE" w:rsidRPr="00A1093F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rádiometrické video na SD kartu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BC633" w14:textId="7A362006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F7D4E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28624ED5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F7D2" w14:textId="35E20469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pojenie káblové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E15F" w14:textId="6AE211AC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SB kábel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4C830" w14:textId="09778470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50A8A3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3AB5F690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FE026" w14:textId="3ACFF0BC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 IR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F4C8" w14:textId="7DCCEA04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ridanie do infračerveného obrázku kontext detailov vo viditeľnom svetle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99AD6" w14:textId="492072B6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5D916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256889ED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6FCE3D" w14:textId="565325CD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 a jazyk používateľského rozhran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7FB43" w14:textId="1C7F32FD" w:rsidR="005E26FE" w:rsidRPr="00A1093F" w:rsidRDefault="005E26FE" w:rsidP="005E26FE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dotykové ovládanie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7F11E7" w14:textId="24D4607A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DEBF95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7134669B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D4C577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0EC4" w14:textId="41D17B97" w:rsidR="005E26FE" w:rsidRPr="00A1093F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LCD, zabudovaný v tele kamery, min. 4,2 palcový s rozlíšením min. 750x480px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B594E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ADF8F4" w14:textId="0285F49A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3C63A03E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F0BF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5B18B" w14:textId="44BDD642" w:rsidR="005E26FE" w:rsidRPr="00A1093F" w:rsidRDefault="005E26FE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používateľské rozhranie v slovenskom alebo českom jazyku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8F964" w14:textId="680567F9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042746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62B0FA49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F5BA" w14:textId="4EDE0A94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jektí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7BB62" w14:textId="36859515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2 objektívy v sade - štandardný, širokouhlý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C7E23" w14:textId="3272A5DC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FCEE5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6B3C1482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1420" w14:textId="3748B931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á frekvenc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F00E" w14:textId="3DB516F4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5 Hz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5D4086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811CD5" w14:textId="0D1FF02C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06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0C43DEFF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C71C" w14:textId="7BF55614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pektrálny rozsah infračerveného pásm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C6001" w14:textId="673E5DB0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od 7.5 μm po min. 14 μm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6BD03F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20B81D" w14:textId="1D4D6F53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06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0EC68BE8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77232" w14:textId="0DF42FD6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farebných pali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A3CF" w14:textId="5E9D1AFA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7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4D0628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F1EAB9" w14:textId="3EB4847D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165CD317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7DAB" w14:textId="6BDBCDE0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ádzková teplot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DA59" w14:textId="4C20D431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od -15 °C do min. + 50 °C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9E37E9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D3CC98" w14:textId="433F2F6E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9743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172B241B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E588D" w14:textId="6A75FFDC" w:rsidR="005E26FE" w:rsidRPr="00A1093F" w:rsidRDefault="005E26FE" w:rsidP="005E26F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ryt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1647" w14:textId="227940CE" w:rsidR="005E26FE" w:rsidRPr="00A1093F" w:rsidRDefault="005E26FE" w:rsidP="005E26F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IP54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B81C7" w14:textId="77777777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9E7CEB" w14:textId="6A0B6DE5" w:rsidR="005E26FE" w:rsidRPr="00945732" w:rsidRDefault="005E26FE" w:rsidP="005E26F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9743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E26FE" w:rsidRPr="00945732" w14:paraId="0C8BAAE0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46B40B" w14:textId="4BE593EE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D0A7" w14:textId="080BFE7E" w:rsidR="005E26FE" w:rsidRPr="005E26FE" w:rsidRDefault="005E26FE" w:rsidP="005E26FE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nabíjacia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27B86" w14:textId="2C100AF2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989E3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E26FE" w:rsidRPr="00945732" w14:paraId="74BDCF88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636E" w14:textId="77777777" w:rsidR="005E26FE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D5711" w14:textId="4CF9039A" w:rsidR="005E26FE" w:rsidRPr="00A1093F" w:rsidRDefault="005E26FE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- 2x typ Li-ion, výdrž batérie pri typickom používaní min. 2 hodiny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1F46C" w14:textId="77777777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1ADDD9" w14:textId="7E80C2E6" w:rsidR="005E26FE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3D7E6D86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2A76" w14:textId="66C0FC39" w:rsidR="00A1093F" w:rsidRPr="00A1093F" w:rsidRDefault="005E26FE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</w:t>
            </w:r>
            <w:r w:rsid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="00A1093F"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DE0A" w14:textId="01E51C92" w:rsidR="00A1093F" w:rsidRPr="005E26FE" w:rsidRDefault="005E26FE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E26FE">
              <w:rPr>
                <w:rFonts w:ascii="Arial Narrow" w:hAnsi="Arial Narrow"/>
                <w:color w:val="000000"/>
                <w:sz w:val="22"/>
                <w:szCs w:val="22"/>
              </w:rPr>
              <w:t>Možnosť uchytenia na statív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AF20E" w14:textId="1498FFC2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50DC7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093F" w:rsidRPr="00945732" w14:paraId="1D62AB36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9A03" w14:textId="731A437E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Hmotnosť termokamery vrátane batér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55E53" w14:textId="4BFB6F92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ax. 2 kg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E06BF3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99FBEE" w14:textId="4C988247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1093F" w:rsidRPr="00945732" w14:paraId="5C6F0CAD" w14:textId="77777777" w:rsidTr="001D3B87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5A49" w14:textId="519C2FC2" w:rsidR="00A1093F" w:rsidRPr="00A1093F" w:rsidRDefault="00A1093F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kladanie dá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FEE5" w14:textId="77777777" w:rsidR="00A1093F" w:rsidRPr="00A1093F" w:rsidRDefault="00A1093F" w:rsidP="00A1093F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- vymeniteľná SD alebo micro SD karta</w:t>
            </w:r>
          </w:p>
          <w:p w14:paraId="0FE18966" w14:textId="36865C47" w:rsidR="00A1093F" w:rsidRPr="00A1093F" w:rsidRDefault="00A1093F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 min. 32GB kapacita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60D097" w14:textId="77777777" w:rsidR="00A1093F" w:rsidRPr="00945732" w:rsidRDefault="00A1093F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F1615" w14:textId="11CABE9A" w:rsidR="00A1093F" w:rsidRPr="00945732" w:rsidRDefault="005E26F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E2976" w:rsidRPr="00945732" w14:paraId="709C0395" w14:textId="77777777" w:rsidTr="001D3B87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67BF52" w14:textId="6FE11066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ované príslušenstvo termokamer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109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397F0" w14:textId="311BB292" w:rsidR="009E2976" w:rsidRPr="00A1093F" w:rsidRDefault="009E2976" w:rsidP="009E2976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 AC/DC napájací zdroj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8A249" w14:textId="19C950EB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6AB07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3F51E891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450165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346CD" w14:textId="6E79B2EF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nabíjačka pre dve batérie s nabíjaním zo siete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FE869" w14:textId="5B31F6F3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3D7FE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4F02F8DA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04DDF0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F1CA" w14:textId="1AAD5C92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výstupný video kábel/HDMI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C2B5AA" w14:textId="26DBAF3B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00815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2DE397E0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55DB63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458D" w14:textId="2EEA9483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kábel pre externú komunikáciu/USB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4EEADF" w14:textId="54DE33F0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952CC7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76A4B3F8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BF270A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9FD3" w14:textId="34C74860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set na čistenie germaniovej optiky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85186D" w14:textId="6B7B5F4B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6DEF8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232CC75F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3A3293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EEFF" w14:textId="437E413A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popruh pre držanie jednou rukou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876BF4" w14:textId="7703A9AB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535C6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373CF07F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EC7F35" w14:textId="77777777" w:rsidR="009E2976" w:rsidRPr="00A1093F" w:rsidRDefault="009E2976" w:rsidP="009E297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076C" w14:textId="5821215E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popruh okolo krku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74C0" w14:textId="6290F4D6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775F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1E4A2" w14:textId="77777777" w:rsidR="009E2976" w:rsidRPr="00945732" w:rsidRDefault="009E2976" w:rsidP="009E297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0518FF2D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E7102A" w14:textId="77777777" w:rsidR="009E2976" w:rsidRPr="00A1093F" w:rsidRDefault="009E2976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3C691" w14:textId="23CAAB55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2 x min. 32GB SD alebo micro SD karta kompatibilná so zariadení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C58211" w14:textId="77777777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B9466" w14:textId="6E0DAF59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E2976" w:rsidRPr="00945732" w14:paraId="0307D3BA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E8D2AF" w14:textId="77777777" w:rsidR="009E2976" w:rsidRPr="00A1093F" w:rsidRDefault="009E2976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76FA0" w14:textId="0990306A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 xml:space="preserve">2x objektív s krytkou podľa špecifikácie uvedenej vyššie (štandardný, širokouhlý)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B1FDE8" w14:textId="1E0CE1F8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666A46" w14:textId="77777777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2676B4A9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AA2503" w14:textId="77777777" w:rsidR="009E2976" w:rsidRPr="00A1093F" w:rsidRDefault="009E2976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AB35D" w14:textId="02BC572E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eastAsia="Times New Roman" w:hAnsi="Arial Narrow"/>
                <w:sz w:val="22"/>
                <w:szCs w:val="22"/>
                <w:lang w:eastAsia="cs-CZ"/>
              </w:rPr>
              <w:t>odolný kufor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9FD75D" w14:textId="6F45ABA7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161028" w14:textId="77777777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E2976" w:rsidRPr="00945732" w14:paraId="4DFE4AC5" w14:textId="77777777" w:rsidTr="001D3B87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3C47" w14:textId="77777777" w:rsidR="009E2976" w:rsidRPr="00A1093F" w:rsidRDefault="009E2976" w:rsidP="00A109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656E" w14:textId="5BA13F93" w:rsidR="009E2976" w:rsidRPr="00A1093F" w:rsidRDefault="009E2976" w:rsidP="009E2976">
            <w:pPr>
              <w:pStyle w:val="Default"/>
              <w:jc w:val="both"/>
              <w:rPr>
                <w:rFonts w:ascii="Arial Narrow" w:eastAsia="Times New Roman" w:hAnsi="Arial Narrow"/>
                <w:sz w:val="22"/>
                <w:szCs w:val="22"/>
                <w:lang w:eastAsia="cs-CZ"/>
              </w:rPr>
            </w:pPr>
            <w:r w:rsidRPr="00A1093F">
              <w:rPr>
                <w:rFonts w:ascii="Arial Narrow" w:hAnsi="Arial Narrow"/>
                <w:sz w:val="22"/>
                <w:szCs w:val="22"/>
              </w:rPr>
              <w:t>základný softvér na analýzu a vytvorenie základného protokolu termosnímkov v slovenskom alebo českom jazyku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E0DB1" w14:textId="243F3970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341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902C3E" w14:textId="77777777" w:rsidR="009E2976" w:rsidRPr="00945732" w:rsidRDefault="009E2976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DD5C931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E53C81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1D55163F" w14:textId="644327FB" w:rsidR="009E2976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1ED36B1" w14:textId="77777777" w:rsidR="009E2976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  <w:r w:rsidRPr="0061388B">
        <w:rPr>
          <w:rFonts w:ascii="Arial Narrow" w:eastAsia="Microsoft Sans Serif" w:hAnsi="Arial Narrow"/>
          <w:color w:val="000000"/>
          <w:sz w:val="22"/>
          <w:szCs w:val="22"/>
          <w:u w:val="single"/>
        </w:rPr>
        <w:t>OSTATNÉ POŽIADAVKY NA PREDMET ZÁKAZKY</w:t>
      </w:r>
    </w:p>
    <w:p w14:paraId="64580E9F" w14:textId="77777777" w:rsidR="009E2976" w:rsidRPr="0061388B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</w:p>
    <w:p w14:paraId="2135E04D" w14:textId="0247D427" w:rsidR="009E2976" w:rsidRDefault="009E2976" w:rsidP="009E2976">
      <w:pPr>
        <w:numPr>
          <w:ilvl w:val="0"/>
          <w:numId w:val="4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eastAsia="Microsoft Sans Serif" w:hAnsi="Arial Narrow" w:cs="Arial"/>
          <w:color w:val="000000"/>
          <w:sz w:val="22"/>
          <w:szCs w:val="22"/>
        </w:rPr>
      </w:pP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Verejný obstarávateľ požaduje predložiť v rámci </w:t>
      </w:r>
      <w:r w:rsidRPr="006111D7">
        <w:rPr>
          <w:rFonts w:ascii="Arial Narrow" w:eastAsia="Microsoft Sans Serif" w:hAnsi="Arial Narrow" w:cs="Arial"/>
          <w:color w:val="000000"/>
          <w:sz w:val="22"/>
          <w:szCs w:val="22"/>
        </w:rPr>
        <w:t>ponuky</w:t>
      </w: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: </w:t>
      </w:r>
    </w:p>
    <w:p w14:paraId="18A293FE" w14:textId="2E244D93" w:rsidR="009E2976" w:rsidRPr="00257043" w:rsidRDefault="009E2976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eastAsia="Microsoft Sans Serif" w:hAnsi="Arial Narrow" w:cs="Arial"/>
          <w:color w:val="000000"/>
          <w:sz w:val="22"/>
          <w:szCs w:val="22"/>
        </w:rPr>
      </w:pPr>
      <w:r w:rsidRPr="00A1093F">
        <w:rPr>
          <w:rFonts w:ascii="Arial Narrow" w:hAnsi="Arial Narrow" w:cs="Arial"/>
          <w:sz w:val="22"/>
          <w:szCs w:val="22"/>
        </w:rPr>
        <w:t xml:space="preserve">podrobný </w:t>
      </w:r>
      <w:r w:rsidRPr="009E2976">
        <w:rPr>
          <w:rFonts w:ascii="Arial Narrow" w:hAnsi="Arial Narrow" w:cs="Arial"/>
          <w:b/>
          <w:bCs/>
          <w:sz w:val="22"/>
          <w:szCs w:val="22"/>
        </w:rPr>
        <w:t>kalibračný certifikát</w:t>
      </w:r>
      <w:r w:rsidRPr="00A1093F">
        <w:rPr>
          <w:rFonts w:ascii="Arial Narrow" w:hAnsi="Arial Narrow" w:cs="Arial"/>
          <w:sz w:val="22"/>
          <w:szCs w:val="22"/>
        </w:rPr>
        <w:t xml:space="preserve"> (v slovenskom alebo českom jazyku, alebo úradne preložený do slovenského alebo českého jazyka) vrátane uvedenia </w:t>
      </w:r>
      <w:r w:rsidRPr="009E2976">
        <w:rPr>
          <w:rFonts w:ascii="Arial Narrow" w:hAnsi="Arial Narrow" w:cs="Arial"/>
          <w:b/>
          <w:bCs/>
          <w:sz w:val="22"/>
          <w:szCs w:val="22"/>
        </w:rPr>
        <w:t>odchýlok</w:t>
      </w:r>
      <w:r w:rsidRPr="00A1093F">
        <w:rPr>
          <w:rFonts w:ascii="Arial Narrow" w:hAnsi="Arial Narrow" w:cs="Arial"/>
          <w:sz w:val="22"/>
          <w:szCs w:val="22"/>
        </w:rPr>
        <w:t xml:space="preserve"> od etalónu naviazaného na medzinárodné etalóny, vrátane uvedenia </w:t>
      </w:r>
      <w:r w:rsidRPr="009E2976">
        <w:rPr>
          <w:rFonts w:ascii="Arial Narrow" w:hAnsi="Arial Narrow" w:cs="Arial"/>
          <w:b/>
          <w:bCs/>
          <w:sz w:val="22"/>
          <w:szCs w:val="22"/>
        </w:rPr>
        <w:t>neistoty merania</w:t>
      </w:r>
      <w:r w:rsidRPr="00A1093F">
        <w:rPr>
          <w:rFonts w:ascii="Arial Narrow" w:hAnsi="Arial Narrow" w:cs="Arial"/>
          <w:sz w:val="22"/>
          <w:szCs w:val="22"/>
        </w:rPr>
        <w:t xml:space="preserve"> minimálne v troch bodoch v rozsahu min. od 0°C do min. 1400 °C</w:t>
      </w:r>
    </w:p>
    <w:p w14:paraId="3E0D584C" w14:textId="7925A867" w:rsidR="00E53C81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E53C81">
        <w:rPr>
          <w:rFonts w:ascii="Arial Narrow" w:hAnsi="Arial Narrow" w:cs="Arial"/>
          <w:sz w:val="22"/>
          <w:szCs w:val="22"/>
        </w:rPr>
        <w:t>kontaktné telefónne číslo a e-mail na minimálne dvoch odborných pracovníkov spolu s ich menami, ktorí budú poskytovať v slovenskom alebo českom jazyku používateľskú „</w:t>
      </w:r>
      <w:r w:rsidRPr="00E53C81">
        <w:rPr>
          <w:rFonts w:ascii="Arial Narrow" w:hAnsi="Arial Narrow" w:cs="Arial"/>
          <w:b/>
          <w:bCs/>
          <w:sz w:val="22"/>
          <w:szCs w:val="22"/>
        </w:rPr>
        <w:t>online odbornú podporu</w:t>
      </w:r>
      <w:r w:rsidRPr="00E53C81">
        <w:rPr>
          <w:rFonts w:ascii="Arial Narrow" w:hAnsi="Arial Narrow" w:cs="Arial"/>
          <w:sz w:val="22"/>
          <w:szCs w:val="22"/>
        </w:rPr>
        <w:t>“</w:t>
      </w:r>
    </w:p>
    <w:p w14:paraId="73FA3B5D" w14:textId="386DAFC6" w:rsidR="00E53C81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7548D6">
        <w:rPr>
          <w:rFonts w:ascii="Times New Roman" w:hAnsi="Times New Roman"/>
          <w:sz w:val="22"/>
          <w:szCs w:val="22"/>
        </w:rPr>
        <w:t>e-</w:t>
      </w:r>
      <w:r w:rsidRPr="00E53C81">
        <w:rPr>
          <w:rFonts w:ascii="Arial Narrow" w:hAnsi="Arial Narrow" w:cs="Arial"/>
          <w:sz w:val="22"/>
          <w:szCs w:val="22"/>
        </w:rPr>
        <w:t>mailový kontakt, na ktorý sa bude uplatňovať „</w:t>
      </w:r>
      <w:r w:rsidRPr="00E53C81">
        <w:rPr>
          <w:rFonts w:ascii="Arial Narrow" w:hAnsi="Arial Narrow" w:cs="Arial"/>
          <w:b/>
          <w:bCs/>
          <w:sz w:val="22"/>
          <w:szCs w:val="22"/>
        </w:rPr>
        <w:t>Technická podpora</w:t>
      </w:r>
      <w:r w:rsidRPr="00E53C81">
        <w:rPr>
          <w:rFonts w:ascii="Arial Narrow" w:hAnsi="Arial Narrow" w:cs="Arial"/>
          <w:sz w:val="22"/>
          <w:szCs w:val="22"/>
        </w:rPr>
        <w:t>“</w:t>
      </w:r>
    </w:p>
    <w:p w14:paraId="62FD1F5C" w14:textId="4913314A" w:rsidR="00E53C81" w:rsidRPr="00257043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E53C81">
        <w:rPr>
          <w:rFonts w:ascii="Arial Narrow" w:hAnsi="Arial Narrow" w:cs="Arial"/>
          <w:b/>
          <w:bCs/>
          <w:sz w:val="22"/>
          <w:szCs w:val="22"/>
        </w:rPr>
        <w:t>technický list</w:t>
      </w:r>
      <w:r w:rsidRPr="00E53C81">
        <w:rPr>
          <w:rFonts w:ascii="Arial Narrow" w:hAnsi="Arial Narrow" w:cs="Arial"/>
          <w:sz w:val="22"/>
          <w:szCs w:val="22"/>
        </w:rPr>
        <w:t xml:space="preserve"> výrobku v slovenskom alebo českom jazyku (poprípade originál + preklad do slovenského jazyka)</w:t>
      </w:r>
    </w:p>
    <w:p w14:paraId="7F61B1C1" w14:textId="77777777" w:rsidR="009E2976" w:rsidRPr="00945732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9E2976" w:rsidRPr="00945732" w:rsidSect="001D3B87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A8B13" w14:textId="77777777" w:rsidR="00C4763D" w:rsidRDefault="00C4763D" w:rsidP="006E6235">
      <w:r>
        <w:separator/>
      </w:r>
    </w:p>
  </w:endnote>
  <w:endnote w:type="continuationSeparator" w:id="0">
    <w:p w14:paraId="4B35CA0B" w14:textId="77777777" w:rsidR="00C4763D" w:rsidRDefault="00C4763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578FFB52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528" w:rsidRPr="00084528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5D0AC642" w:rsidR="00F707E2" w:rsidRPr="00F33C1E" w:rsidRDefault="00F33C1E">
    <w:pPr>
      <w:pStyle w:val="Pta"/>
      <w:rPr>
        <w:color w:val="BFBFBF" w:themeColor="background1" w:themeShade="BF"/>
        <w:sz w:val="16"/>
        <w:lang w:val="sk-SK"/>
      </w:rPr>
    </w:pPr>
    <w:r w:rsidRPr="00F33C1E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rmokamery</w:t>
    </w:r>
    <w:r w:rsidR="00A1093F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 xml:space="preserve">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E49CD" w14:textId="77777777" w:rsidR="00C4763D" w:rsidRDefault="00C4763D" w:rsidP="006E6235">
      <w:r>
        <w:separator/>
      </w:r>
    </w:p>
  </w:footnote>
  <w:footnote w:type="continuationSeparator" w:id="0">
    <w:p w14:paraId="727CEFCB" w14:textId="77777777" w:rsidR="00C4763D" w:rsidRDefault="00C4763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F968A6B8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E586AA7"/>
    <w:multiLevelType w:val="hybridMultilevel"/>
    <w:tmpl w:val="920AF012"/>
    <w:lvl w:ilvl="0" w:tplc="DC14779C">
      <w:numFmt w:val="bullet"/>
      <w:lvlText w:val="-"/>
      <w:lvlJc w:val="left"/>
      <w:pPr>
        <w:ind w:left="1222" w:hanging="360"/>
      </w:pPr>
      <w:rPr>
        <w:rFonts w:ascii="Arial Narrow" w:eastAsia="Calibri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8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3"/>
  </w:num>
  <w:num w:numId="1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3B87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57043"/>
    <w:rsid w:val="00260DA2"/>
    <w:rsid w:val="00261318"/>
    <w:rsid w:val="0026182F"/>
    <w:rsid w:val="0026458F"/>
    <w:rsid w:val="00265F07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2F2E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8FA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26FE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2944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3C1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77CCE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2976"/>
    <w:rsid w:val="009E5D1A"/>
    <w:rsid w:val="009E7197"/>
    <w:rsid w:val="009E7BD2"/>
    <w:rsid w:val="00A04F38"/>
    <w:rsid w:val="00A054F6"/>
    <w:rsid w:val="00A07995"/>
    <w:rsid w:val="00A100B5"/>
    <w:rsid w:val="00A1093F"/>
    <w:rsid w:val="00A10F16"/>
    <w:rsid w:val="00A24FFA"/>
    <w:rsid w:val="00A277A0"/>
    <w:rsid w:val="00A34B2C"/>
    <w:rsid w:val="00A4233E"/>
    <w:rsid w:val="00A43214"/>
    <w:rsid w:val="00A449C3"/>
    <w:rsid w:val="00A46465"/>
    <w:rsid w:val="00A46EAD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1610A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60600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C6E66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4763D"/>
    <w:rsid w:val="00C503B4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3C81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3E0B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1093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Odkaznavysvetlivku">
    <w:name w:val="endnote reference"/>
    <w:semiHidden/>
    <w:rsid w:val="00265F07"/>
    <w:rPr>
      <w:vertAlign w:val="superscript"/>
    </w:rPr>
  </w:style>
  <w:style w:type="character" w:customStyle="1" w:styleId="Nadpis9Char">
    <w:name w:val="Nadpis 9 Char"/>
    <w:basedOn w:val="Predvolenpsmoodseku"/>
    <w:link w:val="Nadpis9"/>
    <w:rsid w:val="00A1093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Zoznamsodrkami5">
    <w:name w:val="List Bullet 5"/>
    <w:basedOn w:val="Normlny"/>
    <w:autoRedefine/>
    <w:rsid w:val="00A1093F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1129</Words>
  <Characters>6437</Characters>
  <Application>Microsoft Office Word</Application>
  <DocSecurity>0</DocSecurity>
  <Lines>53</Lines>
  <Paragraphs>1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0</cp:revision>
  <cp:lastPrinted>2022-06-24T06:53:00Z</cp:lastPrinted>
  <dcterms:created xsi:type="dcterms:W3CDTF">2024-06-24T08:05:00Z</dcterms:created>
  <dcterms:modified xsi:type="dcterms:W3CDTF">2024-07-03T06:39:00Z</dcterms:modified>
</cp:coreProperties>
</file>